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CD6079" w14:textId="77777777" w:rsidR="00833C54" w:rsidRPr="00426AB4" w:rsidRDefault="00833C54" w:rsidP="00833C54">
      <w:pPr>
        <w:rPr>
          <w:rFonts w:cstheme="minorHAnsi"/>
          <w:lang w:val="en-US"/>
        </w:rPr>
      </w:pPr>
      <w:r w:rsidRPr="00426AB4">
        <w:rPr>
          <w:rFonts w:cstheme="minorHAnsi"/>
          <w:lang w:val="el-GR"/>
        </w:rPr>
        <w:t xml:space="preserve">Περιεχόμενο Μαθήματος </w:t>
      </w:r>
      <w:r w:rsidRPr="00426AB4">
        <w:rPr>
          <w:rFonts w:cstheme="minorHAnsi"/>
          <w:lang w:val="en-US"/>
        </w:rPr>
        <w:t>“</w:t>
      </w:r>
      <w:r w:rsidRPr="00426AB4">
        <w:rPr>
          <w:rFonts w:cstheme="minorHAnsi"/>
          <w:lang w:val="el-GR"/>
        </w:rPr>
        <w:t xml:space="preserve">Αγγλική Γλώσσα για την Ιατρική </w:t>
      </w:r>
      <w:r w:rsidRPr="00426AB4">
        <w:rPr>
          <w:rFonts w:cstheme="minorHAnsi"/>
          <w:lang w:val="en-US"/>
        </w:rPr>
        <w:t>II”</w:t>
      </w:r>
    </w:p>
    <w:p w14:paraId="4DFADA86" w14:textId="77777777" w:rsidR="00833C54" w:rsidRPr="00426AB4" w:rsidRDefault="00833C54" w:rsidP="00833C54">
      <w:pPr>
        <w:rPr>
          <w:rFonts w:cstheme="minorHAnsi"/>
          <w:lang w:val="en-US"/>
        </w:rPr>
      </w:pPr>
    </w:p>
    <w:p w14:paraId="2B9E14FB" w14:textId="77777777" w:rsidR="00833C54" w:rsidRPr="00426AB4" w:rsidRDefault="00833C54" w:rsidP="00426AB4">
      <w:pPr>
        <w:pStyle w:val="a3"/>
        <w:numPr>
          <w:ilvl w:val="0"/>
          <w:numId w:val="3"/>
        </w:numPr>
        <w:autoSpaceDE w:val="0"/>
        <w:autoSpaceDN w:val="0"/>
        <w:adjustRightInd w:val="0"/>
        <w:spacing w:before="60" w:after="60"/>
        <w:ind w:left="3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Human Body in Health and Disease</w:t>
      </w:r>
    </w:p>
    <w:p w14:paraId="6A97B3E7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Signs and Symptoms of Disease</w:t>
      </w:r>
    </w:p>
    <w:p w14:paraId="58DD9323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ypes of Disease Caused by Pathogens</w:t>
      </w:r>
    </w:p>
    <w:p w14:paraId="476286F9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Injuries, Wounds and Trauma</w:t>
      </w:r>
    </w:p>
    <w:p w14:paraId="29E0CF75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reatment of Disease</w:t>
      </w:r>
    </w:p>
    <w:p w14:paraId="30837C8B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Medical and Layman’s Terms</w:t>
      </w:r>
    </w:p>
    <w:p w14:paraId="3F4DAD73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Abbreviations</w:t>
      </w:r>
    </w:p>
    <w:p w14:paraId="2203DD29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Words Easily Confused</w:t>
      </w:r>
    </w:p>
    <w:p w14:paraId="09483335" w14:textId="77777777" w:rsidR="00833C54" w:rsidRPr="00426AB4" w:rsidRDefault="00833C54" w:rsidP="00426AB4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Collocations</w:t>
      </w:r>
    </w:p>
    <w:p w14:paraId="31E12C68" w14:textId="77777777" w:rsidR="00833C54" w:rsidRPr="00426AB4" w:rsidRDefault="00833C54" w:rsidP="00426AB4">
      <w:pPr>
        <w:pStyle w:val="a3"/>
        <w:numPr>
          <w:ilvl w:val="0"/>
          <w:numId w:val="9"/>
        </w:numPr>
        <w:ind w:left="720"/>
        <w:rPr>
          <w:rFonts w:asciiTheme="minorHAnsi" w:hAnsiTheme="minorHAnsi" w:cstheme="minorHAnsi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Idiomatic Expressions</w:t>
      </w:r>
    </w:p>
    <w:p w14:paraId="26715572" w14:textId="77777777" w:rsidR="00833C54" w:rsidRPr="00426AB4" w:rsidRDefault="00833C54" w:rsidP="00426AB4">
      <w:pPr>
        <w:rPr>
          <w:rFonts w:cstheme="minorHAnsi"/>
          <w:lang w:val="en-US"/>
        </w:rPr>
      </w:pPr>
    </w:p>
    <w:p w14:paraId="64E7AAB6" w14:textId="77777777" w:rsidR="00833C54" w:rsidRPr="00426AB4" w:rsidRDefault="00833C54" w:rsidP="00426AB4">
      <w:pPr>
        <w:pStyle w:val="a3"/>
        <w:numPr>
          <w:ilvl w:val="0"/>
          <w:numId w:val="4"/>
        </w:numPr>
        <w:autoSpaceDE w:val="0"/>
        <w:autoSpaceDN w:val="0"/>
        <w:adjustRightInd w:val="0"/>
        <w:spacing w:before="60" w:after="60"/>
        <w:ind w:left="3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  <w:t>Τ</w:t>
      </w: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he Skeletal System</w:t>
      </w:r>
    </w:p>
    <w:p w14:paraId="268D0014" w14:textId="77777777" w:rsidR="00D908C0" w:rsidRPr="00426AB4" w:rsidRDefault="00D908C0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Skeleton</w:t>
      </w:r>
    </w:p>
    <w:p w14:paraId="0A48D1B1" w14:textId="77777777" w:rsidR="00D908C0" w:rsidRPr="00426AB4" w:rsidRDefault="00D908C0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Skull</w:t>
      </w:r>
    </w:p>
    <w:p w14:paraId="26A11F49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Bone Structure</w:t>
      </w:r>
    </w:p>
    <w:p w14:paraId="0E39FEE7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ypes of Bones</w:t>
      </w:r>
    </w:p>
    <w:p w14:paraId="61F48D0D" w14:textId="77777777" w:rsidR="00D908C0" w:rsidRPr="00426AB4" w:rsidRDefault="00D908C0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ypes of Fractures</w:t>
      </w:r>
    </w:p>
    <w:p w14:paraId="7DD42135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Postural Deformities</w:t>
      </w:r>
    </w:p>
    <w:p w14:paraId="4E0AE743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edical and Layman’s Terms</w:t>
      </w:r>
    </w:p>
    <w:p w14:paraId="1356DCAB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bbreviations</w:t>
      </w:r>
    </w:p>
    <w:p w14:paraId="065C521C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omonyms</w:t>
      </w:r>
    </w:p>
    <w:p w14:paraId="1EC6A250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omophones</w:t>
      </w:r>
    </w:p>
    <w:p w14:paraId="454D9BFF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ords Easily Confused</w:t>
      </w:r>
    </w:p>
    <w:p w14:paraId="4D6663AC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diomatic Expressions</w:t>
      </w:r>
    </w:p>
    <w:p w14:paraId="6C0A95BF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proofErr w:type="spellStart"/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ythonyms</w:t>
      </w:r>
      <w:proofErr w:type="spellEnd"/>
    </w:p>
    <w:p w14:paraId="6D1FBF8A" w14:textId="77777777" w:rsidR="00833C54" w:rsidRPr="00426AB4" w:rsidRDefault="00833C54" w:rsidP="00426AB4">
      <w:pPr>
        <w:pStyle w:val="a3"/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</w:p>
    <w:p w14:paraId="7603F469" w14:textId="77777777" w:rsidR="00833C54" w:rsidRPr="00426AB4" w:rsidRDefault="00833C54" w:rsidP="00426AB4">
      <w:pPr>
        <w:pStyle w:val="a3"/>
        <w:numPr>
          <w:ilvl w:val="0"/>
          <w:numId w:val="1"/>
        </w:numPr>
        <w:autoSpaceDE w:val="0"/>
        <w:autoSpaceDN w:val="0"/>
        <w:adjustRightInd w:val="0"/>
        <w:spacing w:before="60" w:after="60"/>
        <w:ind w:left="3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Muscular System</w:t>
      </w:r>
    </w:p>
    <w:p w14:paraId="10C453E9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Muscles</w:t>
      </w:r>
    </w:p>
    <w:p w14:paraId="56D3DD8C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Fascia, Tendon, Aponeurosis</w:t>
      </w:r>
    </w:p>
    <w:p w14:paraId="18E71DC7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ypes of Muscles</w:t>
      </w:r>
    </w:p>
    <w:p w14:paraId="756E0D91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Muscle Tone</w:t>
      </w:r>
    </w:p>
    <w:p w14:paraId="1A0B6F4F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Origin and Insertion of a Muscle</w:t>
      </w:r>
    </w:p>
    <w:p w14:paraId="43B9F873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Muscle Movement</w:t>
      </w:r>
    </w:p>
    <w:p w14:paraId="507D29F2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Action of Muscles</w:t>
      </w:r>
    </w:p>
    <w:p w14:paraId="6CBEFE68" w14:textId="77777777" w:rsidR="00833C54" w:rsidRPr="00426AB4" w:rsidRDefault="00833C54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Range of Motion</w:t>
      </w:r>
    </w:p>
    <w:p w14:paraId="7632BF48" w14:textId="77777777" w:rsidR="00D908C0" w:rsidRPr="00426AB4" w:rsidRDefault="00D908C0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Names of Muscles</w:t>
      </w:r>
    </w:p>
    <w:p w14:paraId="13E135C1" w14:textId="77777777" w:rsidR="00833C54" w:rsidRPr="00426AB4" w:rsidRDefault="00833C54" w:rsidP="00426AB4">
      <w:pPr>
        <w:pStyle w:val="a3"/>
        <w:numPr>
          <w:ilvl w:val="0"/>
          <w:numId w:val="6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Movement Disorders</w:t>
      </w:r>
    </w:p>
    <w:p w14:paraId="41D7E5AF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edical and Layman’s Terms</w:t>
      </w:r>
    </w:p>
    <w:p w14:paraId="129349BC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Eponyms</w:t>
      </w:r>
    </w:p>
    <w:p w14:paraId="37807F00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lastRenderedPageBreak/>
        <w:t>Toponyms</w:t>
      </w:r>
    </w:p>
    <w:p w14:paraId="5794E456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bbreviations</w:t>
      </w:r>
    </w:p>
    <w:p w14:paraId="0608A012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ords Easily Confused</w:t>
      </w:r>
    </w:p>
    <w:p w14:paraId="13F18A70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diomatic Expressions</w:t>
      </w:r>
    </w:p>
    <w:p w14:paraId="3458B17F" w14:textId="77777777" w:rsidR="00833C54" w:rsidRPr="00426AB4" w:rsidRDefault="00833C54" w:rsidP="00426AB4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spellStart"/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ythonyms</w:t>
      </w:r>
      <w:proofErr w:type="spellEnd"/>
    </w:p>
    <w:p w14:paraId="499E2190" w14:textId="77777777" w:rsidR="00833C54" w:rsidRPr="00426AB4" w:rsidRDefault="00833C54" w:rsidP="00426AB4">
      <w:pPr>
        <w:pStyle w:val="a3"/>
        <w:autoSpaceDE w:val="0"/>
        <w:autoSpaceDN w:val="0"/>
        <w:adjustRightInd w:val="0"/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27A75A4" w14:textId="77777777" w:rsidR="00833C54" w:rsidRPr="00426AB4" w:rsidRDefault="00833C54" w:rsidP="00426AB4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60" w:after="60"/>
        <w:ind w:left="3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Nervous System</w:t>
      </w:r>
    </w:p>
    <w:p w14:paraId="3EFFF6BC" w14:textId="77777777" w:rsidR="00833C54" w:rsidRPr="00426AB4" w:rsidRDefault="00833C54" w:rsidP="00426AB4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Central Nervous System</w:t>
      </w:r>
    </w:p>
    <w:p w14:paraId="7CA9622F" w14:textId="77777777" w:rsidR="00D908C0" w:rsidRPr="00426AB4" w:rsidRDefault="00D908C0" w:rsidP="00426AB4">
      <w:pPr>
        <w:pStyle w:val="a3"/>
        <w:numPr>
          <w:ilvl w:val="0"/>
          <w:numId w:val="1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Brain</w:t>
      </w:r>
    </w:p>
    <w:p w14:paraId="0928A7C1" w14:textId="77777777" w:rsidR="00D908C0" w:rsidRPr="00426AB4" w:rsidRDefault="00D908C0" w:rsidP="00426AB4">
      <w:pPr>
        <w:pStyle w:val="a3"/>
        <w:numPr>
          <w:ilvl w:val="0"/>
          <w:numId w:val="10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Spinal Cord</w:t>
      </w:r>
    </w:p>
    <w:p w14:paraId="77B84232" w14:textId="77777777" w:rsidR="00833C54" w:rsidRPr="00426AB4" w:rsidRDefault="00833C54" w:rsidP="00426AB4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Peripheral Nervous System</w:t>
      </w:r>
    </w:p>
    <w:p w14:paraId="72D06302" w14:textId="77777777" w:rsidR="00D908C0" w:rsidRPr="00426AB4" w:rsidRDefault="00D908C0" w:rsidP="00426AB4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Somatic Nervous System</w:t>
      </w:r>
    </w:p>
    <w:p w14:paraId="3F7344D4" w14:textId="77777777" w:rsidR="00D908C0" w:rsidRPr="00426AB4" w:rsidRDefault="00D908C0" w:rsidP="00426AB4">
      <w:pPr>
        <w:pStyle w:val="a3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144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Autonomic Nervous System</w:t>
      </w:r>
    </w:p>
    <w:p w14:paraId="442451A8" w14:textId="77777777" w:rsidR="00D908C0" w:rsidRPr="00426AB4" w:rsidRDefault="00D908C0" w:rsidP="00426AB4">
      <w:pPr>
        <w:pStyle w:val="a3"/>
        <w:numPr>
          <w:ilvl w:val="0"/>
          <w:numId w:val="12"/>
        </w:numPr>
        <w:autoSpaceDE w:val="0"/>
        <w:autoSpaceDN w:val="0"/>
        <w:adjustRightInd w:val="0"/>
        <w:spacing w:before="60" w:after="60"/>
        <w:ind w:left="21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he Sympathetic Nervous System</w:t>
      </w:r>
    </w:p>
    <w:p w14:paraId="405D6F4D" w14:textId="77777777" w:rsidR="00D908C0" w:rsidRPr="00426AB4" w:rsidRDefault="00D908C0" w:rsidP="00426AB4">
      <w:pPr>
        <w:pStyle w:val="a3"/>
        <w:numPr>
          <w:ilvl w:val="0"/>
          <w:numId w:val="12"/>
        </w:numPr>
        <w:autoSpaceDE w:val="0"/>
        <w:autoSpaceDN w:val="0"/>
        <w:adjustRightInd w:val="0"/>
        <w:spacing w:before="60" w:after="60"/>
        <w:ind w:left="216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he Parasympathetic Nervous System</w:t>
      </w:r>
    </w:p>
    <w:p w14:paraId="5B83AB92" w14:textId="77777777" w:rsidR="00833C54" w:rsidRPr="00426AB4" w:rsidRDefault="00833C54" w:rsidP="00426AB4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The Nerves</w:t>
      </w:r>
    </w:p>
    <w:p w14:paraId="6559EEA2" w14:textId="77777777" w:rsidR="00833C54" w:rsidRPr="00426AB4" w:rsidRDefault="00833C54" w:rsidP="00426AB4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Brain Injuries</w:t>
      </w:r>
    </w:p>
    <w:p w14:paraId="46249A96" w14:textId="77777777" w:rsidR="00833C54" w:rsidRPr="00426AB4" w:rsidRDefault="00833C54" w:rsidP="00426AB4">
      <w:pPr>
        <w:pStyle w:val="a3"/>
        <w:numPr>
          <w:ilvl w:val="0"/>
          <w:numId w:val="8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Spinal Cord Injuries</w:t>
      </w:r>
    </w:p>
    <w:p w14:paraId="054B4F40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edical and Layman’s Terms</w:t>
      </w:r>
    </w:p>
    <w:p w14:paraId="352C0D29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Eponyms</w:t>
      </w:r>
    </w:p>
    <w:p w14:paraId="7601BF99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bbreviations</w:t>
      </w:r>
    </w:p>
    <w:p w14:paraId="3C204B64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omonyms</w:t>
      </w:r>
    </w:p>
    <w:p w14:paraId="3DF90A14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ords Easily Confused</w:t>
      </w:r>
    </w:p>
    <w:p w14:paraId="16047770" w14:textId="77777777" w:rsidR="00833C54" w:rsidRPr="00426AB4" w:rsidRDefault="00833C54" w:rsidP="00426AB4">
      <w:pPr>
        <w:pStyle w:val="a3"/>
        <w:numPr>
          <w:ilvl w:val="0"/>
          <w:numId w:val="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diomatic Expressions</w:t>
      </w:r>
    </w:p>
    <w:p w14:paraId="4466B2D1" w14:textId="77777777" w:rsidR="00833C54" w:rsidRPr="00426AB4" w:rsidRDefault="00833C54" w:rsidP="00426AB4">
      <w:pPr>
        <w:pStyle w:val="a3"/>
        <w:numPr>
          <w:ilvl w:val="0"/>
          <w:numId w:val="7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spellStart"/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ythonyms</w:t>
      </w:r>
      <w:proofErr w:type="spellEnd"/>
    </w:p>
    <w:p w14:paraId="46A0775F" w14:textId="77777777" w:rsidR="00426AB4" w:rsidRPr="00426AB4" w:rsidRDefault="00426AB4" w:rsidP="00426AB4">
      <w:pPr>
        <w:pStyle w:val="a3"/>
        <w:autoSpaceDE w:val="0"/>
        <w:autoSpaceDN w:val="0"/>
        <w:adjustRightInd w:val="0"/>
        <w:spacing w:before="60" w:after="60"/>
        <w:ind w:left="108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</w:p>
    <w:p w14:paraId="484C7F21" w14:textId="77777777" w:rsidR="00426AB4" w:rsidRPr="00426AB4" w:rsidRDefault="00426AB4" w:rsidP="00426AB4">
      <w:pPr>
        <w:pStyle w:val="a3"/>
        <w:numPr>
          <w:ilvl w:val="0"/>
          <w:numId w:val="14"/>
        </w:numPr>
        <w:autoSpaceDE w:val="0"/>
        <w:autoSpaceDN w:val="0"/>
        <w:adjustRightInd w:val="0"/>
        <w:spacing w:before="60" w:after="60"/>
        <w:ind w:left="3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Mental Health</w:t>
      </w:r>
    </w:p>
    <w:p w14:paraId="39B5F9D8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Psychiatric Institutions</w:t>
      </w:r>
    </w:p>
    <w:p w14:paraId="153E99AE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Mental Health Professionals</w:t>
      </w:r>
    </w:p>
    <w:p w14:paraId="1D9A6342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Psychotherapy</w:t>
      </w:r>
    </w:p>
    <w:p w14:paraId="46DE938C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</w:rPr>
        <w:t>Classification of Mental Disorders</w:t>
      </w:r>
    </w:p>
    <w:p w14:paraId="63CF4104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edical and Layman’s Terms</w:t>
      </w:r>
    </w:p>
    <w:p w14:paraId="20FE2A85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Eponyms</w:t>
      </w:r>
    </w:p>
    <w:p w14:paraId="51B1F1A7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bbreviations</w:t>
      </w:r>
    </w:p>
    <w:p w14:paraId="32907C7E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ords Easily Confused</w:t>
      </w:r>
    </w:p>
    <w:p w14:paraId="6C04CC08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diomatic Expressions</w:t>
      </w:r>
    </w:p>
    <w:p w14:paraId="0F143C15" w14:textId="77777777" w:rsidR="00426AB4" w:rsidRPr="00426AB4" w:rsidRDefault="00426AB4" w:rsidP="00426AB4">
      <w:pPr>
        <w:pStyle w:val="a3"/>
        <w:numPr>
          <w:ilvl w:val="0"/>
          <w:numId w:val="15"/>
        </w:numPr>
        <w:autoSpaceDE w:val="0"/>
        <w:autoSpaceDN w:val="0"/>
        <w:adjustRightInd w:val="0"/>
        <w:spacing w:before="60" w:after="60"/>
        <w:ind w:left="720"/>
        <w:rPr>
          <w:rFonts w:asciiTheme="minorHAnsi" w:hAnsiTheme="minorHAnsi" w:cstheme="minorHAnsi"/>
          <w:color w:val="000000" w:themeColor="text1"/>
          <w:sz w:val="22"/>
          <w:szCs w:val="22"/>
          <w:lang w:val="el-GR"/>
        </w:rPr>
      </w:pPr>
      <w:proofErr w:type="spellStart"/>
      <w:r w:rsidRPr="00426AB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Mythonyms</w:t>
      </w:r>
      <w:proofErr w:type="spellEnd"/>
    </w:p>
    <w:p w14:paraId="2D9500CD" w14:textId="77777777" w:rsidR="00426AB4" w:rsidRPr="00426AB4" w:rsidRDefault="00426AB4" w:rsidP="00426AB4">
      <w:pPr>
        <w:pStyle w:val="a3"/>
        <w:autoSpaceDE w:val="0"/>
        <w:autoSpaceDN w:val="0"/>
        <w:adjustRightInd w:val="0"/>
        <w:spacing w:before="60" w:after="60"/>
        <w:ind w:left="-36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2E6DF6F" w14:textId="77777777" w:rsidR="00833C54" w:rsidRPr="00426AB4" w:rsidRDefault="00833C54" w:rsidP="00833C54">
      <w:pPr>
        <w:pStyle w:val="a3"/>
        <w:autoSpaceDE w:val="0"/>
        <w:autoSpaceDN w:val="0"/>
        <w:adjustRightInd w:val="0"/>
        <w:spacing w:before="60" w:after="60"/>
        <w:ind w:left="108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E166131" w14:textId="77777777" w:rsidR="00833C54" w:rsidRPr="00426AB4" w:rsidRDefault="00833C54" w:rsidP="00426AB4">
      <w:pPr>
        <w:pStyle w:val="a3"/>
        <w:autoSpaceDE w:val="0"/>
        <w:autoSpaceDN w:val="0"/>
        <w:adjustRightInd w:val="0"/>
        <w:spacing w:before="60" w:after="60"/>
        <w:ind w:left="426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833C54" w:rsidRPr="00426AB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F786D"/>
    <w:multiLevelType w:val="hybridMultilevel"/>
    <w:tmpl w:val="5FB06624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AD5DEC"/>
    <w:multiLevelType w:val="hybridMultilevel"/>
    <w:tmpl w:val="ED4ACCBC"/>
    <w:lvl w:ilvl="0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E6620F7"/>
    <w:multiLevelType w:val="hybridMultilevel"/>
    <w:tmpl w:val="93D82E3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0381C"/>
    <w:multiLevelType w:val="hybridMultilevel"/>
    <w:tmpl w:val="761A611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4588C"/>
    <w:multiLevelType w:val="hybridMultilevel"/>
    <w:tmpl w:val="94B8DBA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65171"/>
    <w:multiLevelType w:val="hybridMultilevel"/>
    <w:tmpl w:val="F022C7F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8A156A"/>
    <w:multiLevelType w:val="hybridMultilevel"/>
    <w:tmpl w:val="8C30B9D2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501CFD"/>
    <w:multiLevelType w:val="hybridMultilevel"/>
    <w:tmpl w:val="A320874C"/>
    <w:lvl w:ilvl="0" w:tplc="0408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A4D74E0"/>
    <w:multiLevelType w:val="hybridMultilevel"/>
    <w:tmpl w:val="9ADA4206"/>
    <w:lvl w:ilvl="0" w:tplc="0408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C052DE7"/>
    <w:multiLevelType w:val="hybridMultilevel"/>
    <w:tmpl w:val="4B2C4B02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B385B"/>
    <w:multiLevelType w:val="hybridMultilevel"/>
    <w:tmpl w:val="80B64EE0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0770A7"/>
    <w:multiLevelType w:val="hybridMultilevel"/>
    <w:tmpl w:val="0672A3B0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81314C"/>
    <w:multiLevelType w:val="hybridMultilevel"/>
    <w:tmpl w:val="CE58AFBA"/>
    <w:lvl w:ilvl="0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B11031F"/>
    <w:multiLevelType w:val="hybridMultilevel"/>
    <w:tmpl w:val="E32A40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A148EF"/>
    <w:multiLevelType w:val="hybridMultilevel"/>
    <w:tmpl w:val="7C2AB946"/>
    <w:lvl w:ilvl="0" w:tplc="0408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9647927">
    <w:abstractNumId w:val="4"/>
  </w:num>
  <w:num w:numId="2" w16cid:durableId="404763455">
    <w:abstractNumId w:val="13"/>
  </w:num>
  <w:num w:numId="3" w16cid:durableId="664742831">
    <w:abstractNumId w:val="3"/>
  </w:num>
  <w:num w:numId="4" w16cid:durableId="219442377">
    <w:abstractNumId w:val="2"/>
  </w:num>
  <w:num w:numId="5" w16cid:durableId="883325324">
    <w:abstractNumId w:val="14"/>
  </w:num>
  <w:num w:numId="6" w16cid:durableId="1141731703">
    <w:abstractNumId w:val="9"/>
  </w:num>
  <w:num w:numId="7" w16cid:durableId="747969881">
    <w:abstractNumId w:val="6"/>
  </w:num>
  <w:num w:numId="8" w16cid:durableId="165756039">
    <w:abstractNumId w:val="11"/>
  </w:num>
  <w:num w:numId="9" w16cid:durableId="933325963">
    <w:abstractNumId w:val="0"/>
  </w:num>
  <w:num w:numId="10" w16cid:durableId="675501395">
    <w:abstractNumId w:val="1"/>
  </w:num>
  <w:num w:numId="11" w16cid:durableId="873998187">
    <w:abstractNumId w:val="12"/>
  </w:num>
  <w:num w:numId="12" w16cid:durableId="1211722866">
    <w:abstractNumId w:val="7"/>
  </w:num>
  <w:num w:numId="13" w16cid:durableId="923303752">
    <w:abstractNumId w:val="10"/>
  </w:num>
  <w:num w:numId="14" w16cid:durableId="361827077">
    <w:abstractNumId w:val="5"/>
  </w:num>
  <w:num w:numId="15" w16cid:durableId="1352237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zExNjAyNzcwNDJQ0lEKTi0uzszPAykwrAUAFj0eYCwAAAA="/>
  </w:docVars>
  <w:rsids>
    <w:rsidRoot w:val="00833C54"/>
    <w:rsid w:val="001A3D2E"/>
    <w:rsid w:val="00426AB4"/>
    <w:rsid w:val="00634FDC"/>
    <w:rsid w:val="006407FE"/>
    <w:rsid w:val="00833C54"/>
    <w:rsid w:val="00C8172B"/>
    <w:rsid w:val="00D90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573650"/>
  <w15:chartTrackingRefBased/>
  <w15:docId w15:val="{776A6728-3FFC-45B2-B3F6-C5CA157B0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3C54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33C54"/>
    <w:pPr>
      <w:spacing w:after="0" w:line="240" w:lineRule="auto"/>
      <w:ind w:left="720"/>
    </w:pPr>
    <w:rPr>
      <w:rFonts w:ascii="Arial" w:eastAsia="Times New Roman" w:hAnsi="Arial" w:cs="Times New Roman"/>
      <w:kern w:val="0"/>
      <w:sz w:val="24"/>
      <w:szCs w:val="20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8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4-05-14T14:07:00Z</dcterms:created>
  <dcterms:modified xsi:type="dcterms:W3CDTF">2024-05-14T14:07:00Z</dcterms:modified>
</cp:coreProperties>
</file>